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569A" w:rsidRPr="005E569A" w:rsidRDefault="008D6ABC" w:rsidP="00885450">
      <w:pPr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Nandan Ra</w:t>
      </w:r>
      <w:r w:rsidRPr="00AA1912">
        <w:rPr>
          <w:rFonts w:ascii="Times New Roman" w:hAnsi="Times New Roman" w:cs="Times New Roman"/>
          <w:b/>
          <w:sz w:val="28"/>
          <w:szCs w:val="28"/>
          <w:u w:val="single"/>
        </w:rPr>
        <w:t>j</w:t>
      </w:r>
      <w:r w:rsidR="00F42B59" w:rsidRPr="00F42B5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  <w:t xml:space="preserve"> </w:t>
      </w:r>
    </w:p>
    <w:p w:rsidR="00ED7E68" w:rsidRDefault="003523A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ortfolio</w:t>
      </w:r>
      <w:r w:rsidR="00ED7E68" w:rsidRPr="003418AE">
        <w:rPr>
          <w:rFonts w:ascii="Times New Roman" w:hAnsi="Times New Roman" w:cs="Times New Roman"/>
          <w:szCs w:val="24"/>
        </w:rPr>
        <w:t>:</w:t>
      </w:r>
      <w:r w:rsidR="006B4F6F" w:rsidRPr="003418AE">
        <w:rPr>
          <w:rFonts w:ascii="Times New Roman" w:hAnsi="Times New Roman" w:cs="Times New Roman"/>
          <w:szCs w:val="24"/>
        </w:rPr>
        <w:t xml:space="preserve">  </w:t>
      </w:r>
      <w:r>
        <w:rPr>
          <w:rFonts w:ascii="Times New Roman" w:hAnsi="Times New Roman" w:cs="Times New Roman"/>
          <w:szCs w:val="24"/>
        </w:rPr>
        <w:t xml:space="preserve"> </w:t>
      </w:r>
      <w:r w:rsidR="006B4F6F" w:rsidRPr="003418AE">
        <w:rPr>
          <w:rFonts w:ascii="Times New Roman" w:hAnsi="Times New Roman" w:cs="Times New Roman"/>
          <w:szCs w:val="24"/>
        </w:rPr>
        <w:t xml:space="preserve">   </w:t>
      </w:r>
      <w:r w:rsidRPr="003523AE">
        <w:rPr>
          <w:rFonts w:ascii="Times New Roman" w:hAnsi="Times New Roman" w:cs="Times New Roman"/>
          <w:szCs w:val="24"/>
        </w:rPr>
        <w:t>nandanraj56.github.io</w:t>
      </w:r>
    </w:p>
    <w:p w:rsidR="003523AE" w:rsidRPr="006B5966" w:rsidRDefault="003523A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  <w:u w:val="single"/>
        </w:rPr>
      </w:pPr>
      <w:r w:rsidRPr="00BD686F">
        <w:rPr>
          <w:rFonts w:ascii="Times New Roman" w:hAnsi="Times New Roman" w:cs="Times New Roman"/>
          <w:szCs w:val="24"/>
        </w:rPr>
        <w:t>Email</w:t>
      </w:r>
      <w:r w:rsidRPr="003418AE">
        <w:rPr>
          <w:rFonts w:ascii="Times New Roman" w:hAnsi="Times New Roman" w:cs="Times New Roman"/>
          <w:szCs w:val="24"/>
        </w:rPr>
        <w:t>:     nandanraj56@gmail.com</w:t>
      </w:r>
    </w:p>
    <w:p w:rsidR="00ED7E68" w:rsidRPr="00526D2C" w:rsidRDefault="00B67D8E" w:rsidP="008D6ABC">
      <w:pPr>
        <w:spacing w:after="0" w:line="240" w:lineRule="auto"/>
        <w:jc w:val="right"/>
        <w:rPr>
          <w:rFonts w:ascii="Times New Roman" w:hAnsi="Times New Roman" w:cs="Times New Roman"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ab/>
      </w:r>
      <w:r>
        <w:rPr>
          <w:rFonts w:ascii="Times New Roman" w:hAnsi="Times New Roman" w:cs="Times New Roman"/>
          <w:szCs w:val="24"/>
        </w:rPr>
        <w:tab/>
      </w:r>
      <w:r w:rsidR="00526D2C">
        <w:rPr>
          <w:rFonts w:ascii="Times New Roman" w:hAnsi="Times New Roman" w:cs="Times New Roman"/>
          <w:szCs w:val="24"/>
        </w:rPr>
        <w:t>Contact No.:</w:t>
      </w:r>
      <w:r w:rsidR="003418AE">
        <w:rPr>
          <w:rFonts w:ascii="Times New Roman" w:hAnsi="Times New Roman" w:cs="Times New Roman"/>
          <w:szCs w:val="24"/>
        </w:rPr>
        <w:t xml:space="preserve">  </w:t>
      </w:r>
      <w:r w:rsidR="003523AE">
        <w:rPr>
          <w:rFonts w:ascii="Times New Roman" w:hAnsi="Times New Roman" w:cs="Times New Roman"/>
          <w:szCs w:val="24"/>
        </w:rPr>
        <w:t xml:space="preserve"> </w:t>
      </w:r>
      <w:r w:rsidR="003418AE">
        <w:rPr>
          <w:rFonts w:ascii="Times New Roman" w:hAnsi="Times New Roman" w:cs="Times New Roman"/>
          <w:szCs w:val="24"/>
        </w:rPr>
        <w:t xml:space="preserve">  </w:t>
      </w:r>
      <w:r w:rsidR="00FC13A0" w:rsidRPr="003418AE">
        <w:rPr>
          <w:rFonts w:ascii="Times New Roman" w:hAnsi="Times New Roman" w:cs="Times New Roman"/>
          <w:szCs w:val="24"/>
        </w:rPr>
        <w:t>+91</w:t>
      </w:r>
      <w:r w:rsidR="003418AE">
        <w:rPr>
          <w:rFonts w:ascii="Times New Roman" w:hAnsi="Times New Roman" w:cs="Times New Roman"/>
          <w:szCs w:val="24"/>
        </w:rPr>
        <w:t>-</w:t>
      </w:r>
      <w:r w:rsidR="00FC13A0" w:rsidRPr="003418AE">
        <w:rPr>
          <w:rFonts w:ascii="Times New Roman" w:hAnsi="Times New Roman" w:cs="Times New Roman"/>
          <w:szCs w:val="24"/>
        </w:rPr>
        <w:t xml:space="preserve"> </w:t>
      </w:r>
      <w:r w:rsidR="003D6FE7" w:rsidRPr="003418AE">
        <w:rPr>
          <w:rFonts w:ascii="Times New Roman" w:hAnsi="Times New Roman" w:cs="Times New Roman"/>
          <w:szCs w:val="24"/>
        </w:rPr>
        <w:t>9144</w:t>
      </w:r>
      <w:r w:rsidR="003418AE">
        <w:rPr>
          <w:rFonts w:ascii="Times New Roman" w:hAnsi="Times New Roman" w:cs="Times New Roman"/>
          <w:szCs w:val="24"/>
        </w:rPr>
        <w:t>-</w:t>
      </w:r>
      <w:r w:rsidR="003D6FE7" w:rsidRPr="003418AE">
        <w:rPr>
          <w:rFonts w:ascii="Times New Roman" w:hAnsi="Times New Roman" w:cs="Times New Roman"/>
          <w:szCs w:val="24"/>
        </w:rPr>
        <w:t>618</w:t>
      </w:r>
      <w:r w:rsidR="003418AE">
        <w:rPr>
          <w:rFonts w:ascii="Times New Roman" w:hAnsi="Times New Roman" w:cs="Times New Roman"/>
          <w:szCs w:val="24"/>
        </w:rPr>
        <w:t>-</w:t>
      </w:r>
      <w:r w:rsidR="003D6FE7" w:rsidRPr="003418AE">
        <w:rPr>
          <w:rFonts w:ascii="Times New Roman" w:hAnsi="Times New Roman" w:cs="Times New Roman"/>
          <w:szCs w:val="24"/>
        </w:rPr>
        <w:t>624</w:t>
      </w:r>
    </w:p>
    <w:p w:rsidR="00B33460" w:rsidRDefault="0077742C" w:rsidP="00B229BF"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77742C">
        <w:rPr>
          <w:rFonts w:ascii="Times New Roman" w:hAnsi="Times New Roman" w:cs="Times New Roman"/>
          <w:b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pt;height:7.5pt" o:hrpct="0" o:hralign="center" o:hr="t">
            <v:imagedata r:id="rId8" o:title="BD10290_"/>
          </v:shape>
        </w:pict>
      </w:r>
    </w:p>
    <w:p w:rsidR="00C92FE5" w:rsidRDefault="00C92FE5" w:rsidP="00C55DB9">
      <w:pPr>
        <w:shd w:val="clear" w:color="auto" w:fill="D9D9D9" w:themeFill="background1" w:themeFillShade="D9"/>
        <w:tabs>
          <w:tab w:val="left" w:pos="3274"/>
        </w:tabs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Career Objective</w:t>
      </w:r>
      <w:r>
        <w:rPr>
          <w:rFonts w:ascii="Times New Roman" w:hAnsi="Times New Roman" w:cs="Times New Roman"/>
          <w:b/>
          <w:sz w:val="28"/>
          <w:szCs w:val="28"/>
        </w:rPr>
        <w:t>:-</w:t>
      </w:r>
      <w:r w:rsidR="009F5063">
        <w:rPr>
          <w:rFonts w:ascii="Times New Roman" w:hAnsi="Times New Roman" w:cs="Times New Roman"/>
          <w:b/>
          <w:sz w:val="28"/>
          <w:szCs w:val="28"/>
        </w:rPr>
        <w:tab/>
      </w:r>
    </w:p>
    <w:p w:rsidR="00581BF5" w:rsidRPr="00BC7461" w:rsidRDefault="00FD4FA0" w:rsidP="00C55DB9">
      <w:pPr>
        <w:spacing w:before="240" w:line="240" w:lineRule="auto"/>
        <w:jc w:val="both"/>
        <w:rPr>
          <w:rFonts w:ascii="Times New Roman" w:hAnsi="Times New Roman" w:cs="Times New Roman"/>
          <w:sz w:val="24"/>
          <w:szCs w:val="18"/>
          <w:shd w:val="clear" w:color="auto" w:fill="FFFFFF"/>
        </w:rPr>
      </w:pPr>
      <w:r>
        <w:rPr>
          <w:rStyle w:val="fontstyle01"/>
        </w:rPr>
        <w:t>To become core member of a company and enhance my current programming, communication and teamwork skills while contributing to the success of the company.</w:t>
      </w:r>
    </w:p>
    <w:p w:rsidR="00BC299B" w:rsidRDefault="00C92FE5" w:rsidP="00C55DB9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Skill Sets</w:t>
      </w:r>
      <w:r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4050"/>
        <w:gridCol w:w="5516"/>
      </w:tblGrid>
      <w:tr w:rsidR="00BC299B" w:rsidTr="004A6544">
        <w:trPr>
          <w:trHeight w:val="404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Pr="00F5074D">
              <w:rPr>
                <w:rFonts w:ascii="Times New Roman" w:hAnsi="Times New Roman" w:cs="Times New Roman"/>
                <w:sz w:val="24"/>
                <w:szCs w:val="24"/>
              </w:rPr>
              <w:t>Langu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C, C++, JAVA</w:t>
            </w:r>
            <w:r w:rsidR="00C81B7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C299B">
              <w:rPr>
                <w:rFonts w:ascii="Times New Roman" w:hAnsi="Times New Roman" w:cs="Times New Roman"/>
                <w:sz w:val="24"/>
                <w:szCs w:val="24"/>
              </w:rPr>
              <w:t>(J2SE</w:t>
            </w:r>
            <w:r w:rsidR="00330527">
              <w:rPr>
                <w:rFonts w:ascii="Times New Roman" w:hAnsi="Times New Roman" w:cs="Times New Roman"/>
                <w:sz w:val="24"/>
                <w:szCs w:val="24"/>
              </w:rPr>
              <w:t xml:space="preserve"> &amp; J2EE)</w:t>
            </w:r>
          </w:p>
        </w:tc>
      </w:tr>
      <w:tr w:rsidR="00BC299B" w:rsidTr="004A6544">
        <w:trPr>
          <w:trHeight w:val="368"/>
        </w:trPr>
        <w:tc>
          <w:tcPr>
            <w:tcW w:w="4050" w:type="dxa"/>
          </w:tcPr>
          <w:p w:rsidR="00BC299B" w:rsidRDefault="00BC299B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perating Systems</w:t>
            </w:r>
          </w:p>
        </w:tc>
        <w:tc>
          <w:tcPr>
            <w:tcW w:w="5516" w:type="dxa"/>
          </w:tcPr>
          <w:p w:rsidR="00BC299B" w:rsidRDefault="000B7974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Windows</w:t>
            </w:r>
            <w:r w:rsidR="00B04096"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Linux/Unix</w:t>
            </w:r>
            <w:r w:rsidR="00256417">
              <w:rPr>
                <w:rFonts w:ascii="Times New Roman" w:hAnsi="Times New Roman" w:cs="Times New Roman"/>
                <w:sz w:val="24"/>
                <w:szCs w:val="24"/>
              </w:rPr>
              <w:t>, Mac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256417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eas of Interest</w:t>
            </w:r>
          </w:p>
        </w:tc>
        <w:tc>
          <w:tcPr>
            <w:tcW w:w="5516" w:type="dxa"/>
          </w:tcPr>
          <w:p w:rsidR="00BC299B" w:rsidRDefault="00BC299B" w:rsidP="006718E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="006718E6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ata Structure, Operating System</w:t>
            </w:r>
          </w:p>
        </w:tc>
      </w:tr>
      <w:tr w:rsidR="00BC299B" w:rsidTr="004A6544">
        <w:trPr>
          <w:trHeight w:val="341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Datab</w:t>
            </w:r>
            <w:r w:rsidR="005555A4"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a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e</w:t>
            </w:r>
            <w:r w:rsid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s</w:t>
            </w:r>
          </w:p>
        </w:tc>
        <w:tc>
          <w:tcPr>
            <w:tcW w:w="5516" w:type="dxa"/>
          </w:tcPr>
          <w:p w:rsidR="00BC299B" w:rsidRDefault="006718E6" w:rsidP="00EF0178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y SQL</w:t>
            </w:r>
          </w:p>
        </w:tc>
      </w:tr>
      <w:tr w:rsidR="00BC299B" w:rsidTr="004A6544">
        <w:trPr>
          <w:trHeight w:val="350"/>
        </w:trPr>
        <w:tc>
          <w:tcPr>
            <w:tcW w:w="4050" w:type="dxa"/>
          </w:tcPr>
          <w:p w:rsidR="00BC299B" w:rsidRDefault="006718E6" w:rsidP="006718E6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ols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used</w:t>
            </w:r>
          </w:p>
        </w:tc>
        <w:tc>
          <w:tcPr>
            <w:tcW w:w="5516" w:type="dxa"/>
          </w:tcPr>
          <w:p w:rsidR="00BC299B" w:rsidRDefault="00AE0588" w:rsidP="006718E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S O</w:t>
            </w:r>
            <w:r w:rsidR="00ED68A0">
              <w:rPr>
                <w:rFonts w:ascii="Times New Roman" w:hAnsi="Times New Roman" w:cs="Times New Roman"/>
                <w:sz w:val="24"/>
                <w:szCs w:val="24"/>
              </w:rPr>
              <w:t>ffice</w:t>
            </w:r>
            <w:r w:rsidR="00EF0178">
              <w:rPr>
                <w:rFonts w:ascii="Times New Roman" w:hAnsi="Times New Roman" w:cs="Times New Roman"/>
                <w:sz w:val="24"/>
                <w:szCs w:val="24"/>
              </w:rPr>
              <w:t>, Netbeans,</w:t>
            </w:r>
            <w:r w:rsidR="004A01A4">
              <w:rPr>
                <w:rFonts w:ascii="Times New Roman" w:hAnsi="Times New Roman" w:cs="Times New Roman"/>
                <w:sz w:val="24"/>
                <w:szCs w:val="24"/>
              </w:rPr>
              <w:t xml:space="preserve"> Android Studio</w:t>
            </w:r>
          </w:p>
        </w:tc>
      </w:tr>
    </w:tbl>
    <w:p w:rsidR="00BC299B" w:rsidRPr="00C868EB" w:rsidRDefault="00BC299B" w:rsidP="00BC299B">
      <w:pPr>
        <w:pStyle w:val="ListParagraph"/>
        <w:spacing w:line="240" w:lineRule="auto"/>
        <w:rPr>
          <w:rFonts w:ascii="Times New Roman" w:hAnsi="Times New Roman" w:cs="Times New Roman"/>
          <w:sz w:val="6"/>
          <w:szCs w:val="6"/>
        </w:rPr>
      </w:pPr>
    </w:p>
    <w:p w:rsidR="00C92FE5" w:rsidRDefault="00DF4F90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Academic Record</w:t>
      </w:r>
      <w:r w:rsidR="00C92FE5">
        <w:rPr>
          <w:rFonts w:ascii="Times New Roman" w:hAnsi="Times New Roman" w:cs="Times New Roman"/>
          <w:b/>
          <w:sz w:val="28"/>
          <w:szCs w:val="28"/>
        </w:rPr>
        <w:t>:-</w:t>
      </w:r>
    </w:p>
    <w:p w:rsidR="00320ADB" w:rsidRDefault="00DF4F90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fessional Qualification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358"/>
        <w:gridCol w:w="6884"/>
      </w:tblGrid>
      <w:tr w:rsidR="005E1B1B" w:rsidTr="005E1B1B">
        <w:tc>
          <w:tcPr>
            <w:tcW w:w="2358" w:type="dxa"/>
          </w:tcPr>
          <w:p w:rsidR="005E1B1B" w:rsidRDefault="005E1B1B" w:rsidP="00FA3EB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-2018</w:t>
            </w:r>
          </w:p>
        </w:tc>
        <w:tc>
          <w:tcPr>
            <w:tcW w:w="6884" w:type="dxa"/>
          </w:tcPr>
          <w:p w:rsidR="005E1B1B" w:rsidRDefault="005E1B1B" w:rsidP="00CF7B43">
            <w:pPr>
              <w:ind w:left="-108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ursuing Bachelor of Engineering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5E1B1B">
              <w:rPr>
                <w:rFonts w:ascii="Times New Roman" w:hAnsi="Times New Roman" w:cs="Times New Roman"/>
                <w:sz w:val="24"/>
                <w:szCs w:val="24"/>
              </w:rPr>
              <w:t>Lakshmi Narain College of  Technology (RGPV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 Indore with specialization </w:t>
            </w:r>
            <w:r w:rsidRPr="007D14B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Computer Science </w:t>
            </w:r>
            <w:r w:rsidRPr="007D14BF">
              <w:rPr>
                <w:rFonts w:ascii="Times New Roman" w:hAnsi="Times New Roman" w:cs="Times New Roman"/>
                <w:b/>
                <w:sz w:val="24"/>
                <w:szCs w:val="24"/>
              </w:rPr>
              <w:t>Engineering</w:t>
            </w:r>
          </w:p>
        </w:tc>
      </w:tr>
    </w:tbl>
    <w:p w:rsidR="00CD3D7D" w:rsidRPr="00CD3D7D" w:rsidRDefault="00CD3D7D" w:rsidP="007D14BF">
      <w:pPr>
        <w:spacing w:after="0" w:line="240" w:lineRule="auto"/>
        <w:rPr>
          <w:rFonts w:ascii="Times New Roman" w:hAnsi="Times New Roman" w:cs="Times New Roman"/>
          <w:b/>
          <w:sz w:val="6"/>
          <w:szCs w:val="6"/>
        </w:rPr>
      </w:pPr>
    </w:p>
    <w:p w:rsidR="007D14BF" w:rsidRDefault="007D14BF" w:rsidP="00FA3EB5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7D14BF">
        <w:rPr>
          <w:rFonts w:ascii="Times New Roman" w:hAnsi="Times New Roman" w:cs="Times New Roman"/>
          <w:b/>
          <w:sz w:val="24"/>
          <w:szCs w:val="24"/>
        </w:rPr>
        <w:t>Educational Qualification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268"/>
        <w:gridCol w:w="6974"/>
      </w:tblGrid>
      <w:tr w:rsidR="003B7A3B" w:rsidTr="005E1B1B">
        <w:tc>
          <w:tcPr>
            <w:tcW w:w="2268" w:type="dxa"/>
          </w:tcPr>
          <w:p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6974" w:type="dxa"/>
          </w:tcPr>
          <w:p w:rsidR="003B7A3B" w:rsidRDefault="003B7A3B" w:rsidP="005E1B1B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6630"/>
              </w:tabs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nior 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Assembly of God Church Schoo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 w:rsidRPr="005555A4">
              <w:rPr>
                <w:rFonts w:ascii="Times New Roman" w:hAnsi="Times New Roman" w:cs="Times New Roman"/>
                <w:noProof/>
                <w:sz w:val="24"/>
                <w:szCs w:val="24"/>
              </w:rPr>
              <w:t>Bihar affiliated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  <w:tr w:rsidR="003B7A3B" w:rsidTr="005E1B1B">
        <w:tc>
          <w:tcPr>
            <w:tcW w:w="2268" w:type="dxa"/>
          </w:tcPr>
          <w:p w:rsidR="003B7A3B" w:rsidRDefault="003B7A3B" w:rsidP="003B7A3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6974" w:type="dxa"/>
          </w:tcPr>
          <w:p w:rsidR="003B7A3B" w:rsidRDefault="003B7A3B" w:rsidP="005E1B1B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Second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chool 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Certificate from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St Michael’s Academ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Bettiah</w:t>
            </w:r>
            <w:r w:rsidRPr="00181D60">
              <w:rPr>
                <w:rFonts w:ascii="Times New Roman" w:hAnsi="Times New Roman" w:cs="Times New Roman"/>
                <w:sz w:val="24"/>
                <w:szCs w:val="24"/>
              </w:rPr>
              <w:t xml:space="preserve">, Bihar affiliated to </w:t>
            </w:r>
            <w:r w:rsidRPr="003B7A3B">
              <w:rPr>
                <w:rFonts w:ascii="Times New Roman" w:hAnsi="Times New Roman" w:cs="Times New Roman"/>
                <w:sz w:val="24"/>
                <w:szCs w:val="24"/>
              </w:rPr>
              <w:t>CBSE</w:t>
            </w:r>
          </w:p>
        </w:tc>
      </w:tr>
    </w:tbl>
    <w:p w:rsidR="00FB5429" w:rsidRPr="00FB5429" w:rsidRDefault="0021709D" w:rsidP="00FB5429">
      <w:pPr>
        <w:shd w:val="clear" w:color="auto" w:fill="D9D9D9" w:themeFill="background1" w:themeFillShade="D9"/>
        <w:spacing w:before="240"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Projects </w:t>
      </w:r>
      <w:r w:rsidRPr="00B33460">
        <w:rPr>
          <w:rFonts w:ascii="Times New Roman" w:hAnsi="Times New Roman" w:cs="Times New Roman"/>
          <w:b/>
          <w:sz w:val="28"/>
          <w:szCs w:val="28"/>
          <w:u w:val="single"/>
        </w:rPr>
        <w:t>Undertaken</w:t>
      </w:r>
      <w:r w:rsidR="00531529" w:rsidRPr="00B33460">
        <w:rPr>
          <w:rFonts w:ascii="Times New Roman" w:hAnsi="Times New Roman" w:cs="Times New Roman"/>
          <w:b/>
          <w:sz w:val="28"/>
          <w:szCs w:val="28"/>
        </w:rPr>
        <w:t>:-</w:t>
      </w:r>
    </w:p>
    <w:p w:rsidR="00FB5429" w:rsidRDefault="00734965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 xml:space="preserve">Projects Source code at:  </w:t>
      </w:r>
      <w:r w:rsidRPr="00734965">
        <w:rPr>
          <w:rFonts w:ascii="Times New Roman" w:hAnsi="Times New Roman" w:cs="Times New Roman"/>
          <w:sz w:val="24"/>
          <w:szCs w:val="24"/>
          <w:u w:val="single"/>
        </w:rPr>
        <w:t>https://github.com/nandanraj56</w:t>
      </w:r>
    </w:p>
    <w:p w:rsidR="005E1B1B" w:rsidRDefault="005E1B1B" w:rsidP="00734965">
      <w:pPr>
        <w:pStyle w:val="ListParagraph"/>
        <w:shd w:val="clear" w:color="auto" w:fill="FFFFFF" w:themeFill="background1"/>
        <w:spacing w:before="240" w:line="240" w:lineRule="auto"/>
        <w:ind w:left="450"/>
        <w:rPr>
          <w:rFonts w:ascii="Times New Roman" w:hAnsi="Times New Roman" w:cs="Times New Roman"/>
          <w:sz w:val="24"/>
          <w:szCs w:val="24"/>
          <w:u w:val="single"/>
        </w:rPr>
      </w:pPr>
    </w:p>
    <w:tbl>
      <w:tblPr>
        <w:tblStyle w:val="TableGrid"/>
        <w:tblW w:w="9342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2776"/>
        <w:gridCol w:w="283"/>
        <w:gridCol w:w="6283"/>
      </w:tblGrid>
      <w:tr w:rsidR="003454ED" w:rsidTr="00E40E10">
        <w:trPr>
          <w:trHeight w:val="404"/>
        </w:trPr>
        <w:tc>
          <w:tcPr>
            <w:tcW w:w="2776" w:type="dxa"/>
          </w:tcPr>
          <w:p w:rsidR="003454ED" w:rsidRP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droid App on Yuvanah 2k17 </w:t>
            </w:r>
            <w:r w:rsidRPr="00190C1B">
              <w:rPr>
                <w:rFonts w:ascii="Times New Roman" w:hAnsi="Times New Roman" w:cs="Times New Roman"/>
                <w:sz w:val="24"/>
                <w:szCs w:val="24"/>
              </w:rPr>
              <w:t>(Minor Project)</w:t>
            </w:r>
          </w:p>
        </w:tc>
      </w:tr>
      <w:tr w:rsidR="003454ED" w:rsidTr="00E40E10">
        <w:trPr>
          <w:trHeight w:val="368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>Yuvanah 2k17 is an 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ter-college fest organized by </w:t>
            </w:r>
            <w:r w:rsidRPr="00B83DDE">
              <w:rPr>
                <w:rFonts w:ascii="Times New Roman" w:hAnsi="Times New Roman" w:cs="Times New Roman"/>
                <w:sz w:val="24"/>
                <w:szCs w:val="24"/>
              </w:rPr>
              <w:t xml:space="preserve">LNCT Group of </w:t>
            </w:r>
            <w:r w:rsidR="00266C69" w:rsidRPr="00B83DDE">
              <w:rPr>
                <w:rFonts w:ascii="Times New Roman" w:hAnsi="Times New Roman" w:cs="Times New Roman"/>
                <w:sz w:val="24"/>
                <w:szCs w:val="24"/>
              </w:rPr>
              <w:t>College.</w:t>
            </w:r>
            <w:r w:rsidR="00266C69">
              <w:rPr>
                <w:rFonts w:ascii="Times New Roman" w:hAnsi="Times New Roman" w:cs="Times New Roman"/>
                <w:sz w:val="24"/>
                <w:szCs w:val="24"/>
              </w:rPr>
              <w:t xml:space="preserve"> Thi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pp provides users all </w:t>
            </w:r>
            <w:r w:rsidRPr="00FF49BB">
              <w:rPr>
                <w:rFonts w:ascii="Times New Roman" w:hAnsi="Times New Roman" w:cs="Times New Roman"/>
                <w:noProof/>
                <w:sz w:val="24"/>
                <w:szCs w:val="24"/>
              </w:rPr>
              <w:t>inform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bout Yuvanah events including schedule, contact persons, fare for participate; etc</w:t>
            </w:r>
          </w:p>
        </w:tc>
      </w:tr>
      <w:tr w:rsidR="003454ED" w:rsidTr="00E40E10">
        <w:trPr>
          <w:trHeight w:val="341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oid Studio</w:t>
            </w:r>
          </w:p>
        </w:tc>
      </w:tr>
      <w:tr w:rsidR="003454ED" w:rsidTr="00E40E10">
        <w:trPr>
          <w:trHeight w:val="89"/>
        </w:trPr>
        <w:tc>
          <w:tcPr>
            <w:tcW w:w="2776" w:type="dxa"/>
          </w:tcPr>
          <w:p w:rsidR="003454ED" w:rsidRDefault="003454ED" w:rsidP="00AC0FBC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Team</w:t>
            </w:r>
          </w:p>
        </w:tc>
        <w:tc>
          <w:tcPr>
            <w:tcW w:w="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  <w:p w:rsidR="003454ED" w:rsidRDefault="003454ED" w:rsidP="00AC0FB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25C1E" w:rsidTr="00E40E10">
        <w:trPr>
          <w:trHeight w:val="404"/>
        </w:trPr>
        <w:tc>
          <w:tcPr>
            <w:tcW w:w="2776" w:type="dxa"/>
          </w:tcPr>
          <w:p w:rsidR="00125C1E" w:rsidRPr="003454ED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454ED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Title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54ED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nline Laundry System</w:t>
            </w:r>
            <w:r w:rsidR="00125C1E" w:rsidRPr="00F3537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Major</w:t>
            </w:r>
            <w:r w:rsidR="00125C1E" w:rsidRPr="00190C1B">
              <w:rPr>
                <w:rFonts w:ascii="Times New Roman" w:hAnsi="Times New Roman" w:cs="Times New Roman"/>
                <w:sz w:val="24"/>
                <w:szCs w:val="24"/>
              </w:rPr>
              <w:t xml:space="preserve"> Project)</w:t>
            </w:r>
          </w:p>
        </w:tc>
      </w:tr>
      <w:tr w:rsidR="00125C1E" w:rsidTr="00E40E10">
        <w:trPr>
          <w:trHeight w:val="368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283" w:type="dxa"/>
          </w:tcPr>
          <w:p w:rsidR="00125C1E" w:rsidRDefault="00125C1E" w:rsidP="00D02FB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34647A" w:rsidP="0034647A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is a 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platfo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t for laundry merchants to serve their offering to online users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has three views i.e- customer, merchant, admin.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t provi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users, merchant lists at their selected location to place a</w:t>
            </w:r>
            <w:r w:rsidR="004F5529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 and get their work done</w:t>
            </w:r>
          </w:p>
        </w:tc>
      </w:tr>
      <w:tr w:rsidR="00125C1E" w:rsidTr="00E40E10">
        <w:trPr>
          <w:trHeight w:val="341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ols </w:t>
            </w: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t>Used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AA1C8D" w:rsidP="00125C1E">
            <w:pPr>
              <w:pStyle w:val="ListParagraph"/>
              <w:ind w:left="0" w:right="2554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etbeans, MySQL</w:t>
            </w:r>
          </w:p>
        </w:tc>
      </w:tr>
      <w:tr w:rsidR="0030158F" w:rsidTr="00E40E10">
        <w:trPr>
          <w:trHeight w:val="341"/>
        </w:trPr>
        <w:tc>
          <w:tcPr>
            <w:tcW w:w="2776" w:type="dxa"/>
          </w:tcPr>
          <w:p w:rsidR="0030158F" w:rsidRDefault="0030158F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 Used</w:t>
            </w:r>
          </w:p>
        </w:tc>
        <w:tc>
          <w:tcPr>
            <w:tcW w:w="283" w:type="dxa"/>
          </w:tcPr>
          <w:p w:rsidR="0030158F" w:rsidRDefault="0030158F" w:rsidP="003D67B2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585467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VA</w:t>
            </w:r>
            <w:r w:rsidR="006247D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Jdbc, Jsp &amp; Servlet)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jax,</w:t>
            </w:r>
            <w:r w:rsidR="00585467">
              <w:rPr>
                <w:rFonts w:ascii="Times New Roman" w:hAnsi="Times New Roman" w:cs="Times New Roman"/>
                <w:sz w:val="24"/>
                <w:szCs w:val="24"/>
              </w:rPr>
              <w:t xml:space="preserve"> jQuery, JavaScript,</w:t>
            </w:r>
          </w:p>
          <w:p w:rsidR="0030158F" w:rsidRDefault="0030158F" w:rsidP="0030158F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otstrap</w:t>
            </w:r>
            <w:r w:rsidR="006E351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TML &amp; CSS</w:t>
            </w:r>
          </w:p>
        </w:tc>
      </w:tr>
      <w:tr w:rsidR="00125C1E" w:rsidTr="00E40E10">
        <w:trPr>
          <w:trHeight w:val="89"/>
        </w:trPr>
        <w:tc>
          <w:tcPr>
            <w:tcW w:w="2776" w:type="dxa"/>
          </w:tcPr>
          <w:p w:rsidR="00125C1E" w:rsidRDefault="00125C1E" w:rsidP="003D67B2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811A8C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t>Team</w:t>
            </w:r>
          </w:p>
        </w:tc>
        <w:tc>
          <w:tcPr>
            <w:tcW w:w="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6283" w:type="dxa"/>
          </w:tcPr>
          <w:p w:rsidR="00125C1E" w:rsidRDefault="00125C1E" w:rsidP="003D67B2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 Member</w:t>
            </w:r>
          </w:p>
        </w:tc>
      </w:tr>
    </w:tbl>
    <w:p w:rsidR="00B127E8" w:rsidRDefault="00F572FA" w:rsidP="00382C5B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Industrial </w:t>
      </w:r>
      <w:r w:rsidR="002D73BD" w:rsidRPr="002D73BD">
        <w:rPr>
          <w:rFonts w:ascii="Times New Roman" w:hAnsi="Times New Roman" w:cs="Times New Roman"/>
          <w:b/>
          <w:sz w:val="28"/>
          <w:szCs w:val="28"/>
          <w:u w:val="single"/>
        </w:rPr>
        <w:t>Trainings</w:t>
      </w:r>
      <w:r w:rsidR="002D73BD" w:rsidRPr="002D73BD"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9566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/>
      </w:tblPr>
      <w:tblGrid>
        <w:gridCol w:w="4050"/>
        <w:gridCol w:w="5516"/>
      </w:tblGrid>
      <w:tr w:rsidR="00B127E8" w:rsidTr="004A6544">
        <w:trPr>
          <w:trHeight w:val="404"/>
        </w:trPr>
        <w:tc>
          <w:tcPr>
            <w:tcW w:w="4050" w:type="dxa"/>
          </w:tcPr>
          <w:p w:rsidR="00B127E8" w:rsidRDefault="00B127E8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</w:tc>
        <w:tc>
          <w:tcPr>
            <w:tcW w:w="5516" w:type="dxa"/>
          </w:tcPr>
          <w:p w:rsidR="00B127E8" w:rsidRDefault="00B127E8" w:rsidP="003C2429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Za</w:t>
            </w:r>
            <w:r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njo IT Solution Pvt. Ltd</w:t>
            </w:r>
          </w:p>
        </w:tc>
      </w:tr>
      <w:tr w:rsidR="00B127E8" w:rsidTr="004A6544">
        <w:trPr>
          <w:trHeight w:val="368"/>
        </w:trPr>
        <w:tc>
          <w:tcPr>
            <w:tcW w:w="4050" w:type="dxa"/>
          </w:tcPr>
          <w:p w:rsidR="00B127E8" w:rsidRDefault="002A4F74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117E82">
              <w:rPr>
                <w:rFonts w:ascii="Times New Roman" w:hAnsi="Times New Roman" w:cs="Times New Roman"/>
                <w:sz w:val="24"/>
                <w:szCs w:val="24"/>
              </w:rPr>
              <w:t>D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ription</w:t>
            </w:r>
          </w:p>
        </w:tc>
        <w:tc>
          <w:tcPr>
            <w:tcW w:w="5516" w:type="dxa"/>
          </w:tcPr>
          <w:p w:rsidR="00B127E8" w:rsidRDefault="00146CE5" w:rsidP="003F6C6C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2A4F74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J2SE, </w:t>
            </w:r>
            <w:r w:rsidR="003F6C6C" w:rsidRPr="005B17BD">
              <w:rPr>
                <w:rFonts w:ascii="Times New Roman" w:hAnsi="Times New Roman" w:cs="Times New Roman"/>
                <w:b/>
                <w:sz w:val="24"/>
                <w:szCs w:val="24"/>
              </w:rPr>
              <w:t>Servlets</w:t>
            </w:r>
            <w:r w:rsidR="00BB13EA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, JSP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&amp; Web 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Desi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</w:t>
            </w:r>
            <w:r w:rsidR="003F6C6C">
              <w:rPr>
                <w:rFonts w:ascii="Times New Roman" w:hAnsi="Times New Roman" w:cs="Times New Roman"/>
                <w:b/>
                <w:sz w:val="24"/>
                <w:szCs w:val="24"/>
              </w:rPr>
              <w:t>ning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uration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126746">
              <w:rPr>
                <w:rFonts w:ascii="Times New Roman" w:hAnsi="Times New Roman" w:cs="Times New Roman"/>
                <w:sz w:val="24"/>
                <w:szCs w:val="24"/>
              </w:rPr>
              <w:t>60 Days</w:t>
            </w:r>
          </w:p>
        </w:tc>
      </w:tr>
      <w:tr w:rsidR="00B127E8" w:rsidTr="004A6544">
        <w:trPr>
          <w:trHeight w:val="341"/>
        </w:trPr>
        <w:tc>
          <w:tcPr>
            <w:tcW w:w="4050" w:type="dxa"/>
          </w:tcPr>
          <w:p w:rsidR="00B127E8" w:rsidRDefault="00126746" w:rsidP="003C242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5516" w:type="dxa"/>
          </w:tcPr>
          <w:p w:rsidR="00B127E8" w:rsidRDefault="00B127E8" w:rsidP="0012674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BC2C3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C2C32" w:rsidRPr="00BC2C32">
              <w:rPr>
                <w:rFonts w:ascii="Times New Roman" w:hAnsi="Times New Roman" w:cs="Times New Roman"/>
                <w:sz w:val="24"/>
                <w:szCs w:val="24"/>
              </w:rPr>
              <w:t>rainee</w:t>
            </w:r>
          </w:p>
        </w:tc>
      </w:tr>
    </w:tbl>
    <w:p w:rsidR="00CE5F61" w:rsidRPr="00A246A7" w:rsidRDefault="003E05DA" w:rsidP="007724CA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Certifications</w:t>
      </w:r>
      <w:r w:rsidR="00CE5F61" w:rsidRPr="00A246A7">
        <w:rPr>
          <w:rFonts w:ascii="Times New Roman" w:hAnsi="Times New Roman" w:cs="Times New Roman"/>
          <w:b/>
          <w:sz w:val="28"/>
          <w:szCs w:val="28"/>
        </w:rPr>
        <w:t>:-</w:t>
      </w:r>
    </w:p>
    <w:p w:rsidR="00850092" w:rsidRDefault="001861C3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Certified course on 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</w:t>
      </w:r>
      <w:r w:rsidR="003E05DA" w:rsidRPr="00AE0588">
        <w:rPr>
          <w:rFonts w:ascii="Times New Roman" w:hAnsi="Times New Roman" w:cs="Times New Roman"/>
          <w:b/>
          <w:sz w:val="24"/>
          <w:szCs w:val="24"/>
        </w:rPr>
        <w:t>C++</w:t>
      </w:r>
      <w:r w:rsidR="003E05DA" w:rsidRPr="00850092">
        <w:rPr>
          <w:rFonts w:ascii="Times New Roman" w:hAnsi="Times New Roman" w:cs="Times New Roman"/>
          <w:sz w:val="24"/>
          <w:szCs w:val="24"/>
        </w:rPr>
        <w:t xml:space="preserve"> at </w:t>
      </w:r>
      <w:r w:rsidR="003E05DA" w:rsidRPr="00AE0588">
        <w:rPr>
          <w:rFonts w:ascii="Times New Roman" w:hAnsi="Times New Roman" w:cs="Times New Roman"/>
          <w:sz w:val="24"/>
          <w:szCs w:val="24"/>
        </w:rPr>
        <w:t>NII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0948CA" w:rsidRPr="00AE0588" w:rsidRDefault="000948CA" w:rsidP="000948CA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line course on </w:t>
      </w:r>
      <w:r w:rsidRPr="00AE0588">
        <w:rPr>
          <w:rFonts w:ascii="Times New Roman" w:hAnsi="Times New Roman" w:cs="Times New Roman"/>
          <w:b/>
          <w:sz w:val="24"/>
          <w:szCs w:val="24"/>
        </w:rPr>
        <w:t>J2SE</w:t>
      </w:r>
      <w:r>
        <w:rPr>
          <w:rFonts w:ascii="Times New Roman" w:hAnsi="Times New Roman" w:cs="Times New Roman"/>
          <w:sz w:val="24"/>
          <w:szCs w:val="24"/>
        </w:rPr>
        <w:t xml:space="preserve"> by John Purcell at </w:t>
      </w:r>
      <w:r w:rsidR="00365588">
        <w:rPr>
          <w:rFonts w:ascii="Times New Roman" w:hAnsi="Times New Roman" w:cs="Times New Roman"/>
          <w:sz w:val="24"/>
          <w:szCs w:val="24"/>
        </w:rPr>
        <w:t>Udemy.com</w:t>
      </w:r>
    </w:p>
    <w:p w:rsidR="000948CA" w:rsidRPr="005D2D0B" w:rsidRDefault="000948CA" w:rsidP="005D2D0B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948CA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JAVA</w:t>
      </w:r>
      <w:r w:rsidRPr="000948CA">
        <w:rPr>
          <w:rFonts w:ascii="Times New Roman" w:hAnsi="Times New Roman" w:cs="Times New Roman"/>
          <w:sz w:val="24"/>
          <w:szCs w:val="24"/>
        </w:rPr>
        <w:t xml:space="preserve"> Business Applications by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="00365588">
        <w:rPr>
          <w:rFonts w:ascii="Times New Roman" w:hAnsi="Times New Roman" w:cs="Times New Roman"/>
          <w:sz w:val="24"/>
          <w:szCs w:val="24"/>
        </w:rPr>
        <w:t xml:space="preserve"> at LNCT, Indore</w:t>
      </w:r>
    </w:p>
    <w:p w:rsidR="00507A34" w:rsidRDefault="00507A34" w:rsidP="00507A34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50092">
        <w:rPr>
          <w:rFonts w:ascii="Times New Roman" w:hAnsi="Times New Roman" w:cs="Times New Roman"/>
          <w:sz w:val="24"/>
          <w:szCs w:val="24"/>
        </w:rPr>
        <w:t xml:space="preserve">Training in </w:t>
      </w:r>
      <w:r w:rsidRPr="00AE0588">
        <w:rPr>
          <w:rFonts w:ascii="Times New Roman" w:hAnsi="Times New Roman" w:cs="Times New Roman"/>
          <w:b/>
          <w:sz w:val="24"/>
          <w:szCs w:val="24"/>
        </w:rPr>
        <w:t>C &amp; Cpp</w:t>
      </w:r>
      <w:r w:rsidRPr="00850092">
        <w:rPr>
          <w:rFonts w:ascii="Times New Roman" w:hAnsi="Times New Roman" w:cs="Times New Roman"/>
          <w:sz w:val="24"/>
          <w:szCs w:val="24"/>
        </w:rPr>
        <w:t xml:space="preserve"> by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Spoken-tutorial IIT Bombay</w:t>
      </w:r>
      <w:r w:rsidRPr="00850092">
        <w:rPr>
          <w:rFonts w:ascii="Times New Roman" w:hAnsi="Times New Roman" w:cs="Times New Roman"/>
          <w:sz w:val="24"/>
          <w:szCs w:val="24"/>
        </w:rPr>
        <w:t xml:space="preserve"> at</w:t>
      </w:r>
      <w:r w:rsidRPr="0085009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948CA">
        <w:rPr>
          <w:rFonts w:ascii="Times New Roman" w:hAnsi="Times New Roman" w:cs="Times New Roman"/>
          <w:sz w:val="24"/>
          <w:szCs w:val="24"/>
        </w:rPr>
        <w:t>LNCT</w:t>
      </w:r>
      <w:r w:rsidR="00365588">
        <w:rPr>
          <w:rFonts w:ascii="Times New Roman" w:hAnsi="Times New Roman" w:cs="Times New Roman"/>
          <w:sz w:val="24"/>
          <w:szCs w:val="24"/>
        </w:rPr>
        <w:t>, Indore</w:t>
      </w:r>
    </w:p>
    <w:p w:rsidR="003F408A" w:rsidRPr="00A1701B" w:rsidRDefault="0049520E" w:rsidP="0033704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Skill Enhancement</w:t>
      </w:r>
      <w:r w:rsidR="002653DD" w:rsidRPr="00A1701B">
        <w:rPr>
          <w:rFonts w:ascii="Times New Roman" w:hAnsi="Times New Roman" w:cs="Times New Roman"/>
          <w:b/>
          <w:sz w:val="28"/>
          <w:szCs w:val="28"/>
        </w:rPr>
        <w:t>:-</w:t>
      </w:r>
    </w:p>
    <w:p w:rsid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</w:t>
      </w:r>
      <w:r w:rsidRPr="00811A8C">
        <w:rPr>
          <w:rFonts w:ascii="Times New Roman" w:hAnsi="Times New Roman" w:cs="Times New Roman"/>
          <w:noProof/>
          <w:sz w:val="24"/>
          <w:szCs w:val="24"/>
        </w:rPr>
        <w:t>workshop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b/>
          <w:sz w:val="24"/>
          <w:szCs w:val="24"/>
        </w:rPr>
        <w:t>JAVA</w:t>
      </w:r>
      <w:r>
        <w:rPr>
          <w:rFonts w:ascii="Times New Roman" w:hAnsi="Times New Roman" w:cs="Times New Roman"/>
          <w:sz w:val="24"/>
          <w:szCs w:val="24"/>
        </w:rPr>
        <w:t xml:space="preserve"> organized by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Pr="00AE0588">
        <w:rPr>
          <w:rFonts w:ascii="Times New Roman" w:hAnsi="Times New Roman" w:cs="Times New Roman"/>
          <w:sz w:val="24"/>
          <w:szCs w:val="24"/>
        </w:rPr>
        <w:t>NII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3C10DC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2 full days hands-on workshop on </w:t>
      </w:r>
      <w:r>
        <w:rPr>
          <w:rFonts w:ascii="Times New Roman" w:hAnsi="Times New Roman" w:cs="Times New Roman"/>
          <w:b/>
          <w:sz w:val="24"/>
          <w:szCs w:val="24"/>
        </w:rPr>
        <w:t xml:space="preserve">Web Designing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>Universal Informatics</w:t>
      </w:r>
      <w:r w:rsidR="00C151C4" w:rsidRPr="00AE0588">
        <w:rPr>
          <w:rFonts w:ascii="Times New Roman" w:hAnsi="Times New Roman" w:cs="Times New Roman"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sz w:val="24"/>
          <w:szCs w:val="24"/>
        </w:rPr>
        <w:t>at LNCT</w:t>
      </w:r>
      <w:r>
        <w:rPr>
          <w:rFonts w:ascii="Times New Roman" w:hAnsi="Times New Roman" w:cs="Times New Roman"/>
          <w:b/>
          <w:sz w:val="24"/>
          <w:szCs w:val="24"/>
        </w:rPr>
        <w:t>,</w:t>
      </w:r>
      <w:r w:rsidR="00365588">
        <w:rPr>
          <w:rFonts w:ascii="Times New Roman" w:hAnsi="Times New Roman" w:cs="Times New Roman"/>
          <w:sz w:val="24"/>
          <w:szCs w:val="24"/>
        </w:rPr>
        <w:t xml:space="preserve"> Indore</w:t>
      </w:r>
    </w:p>
    <w:p w:rsidR="003C10DC" w:rsidRPr="00AE0588" w:rsidRDefault="003C10DC" w:rsidP="003C10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tended 3 full days hands-on workshop on </w:t>
      </w:r>
      <w:r w:rsidR="00090F70">
        <w:rPr>
          <w:rFonts w:ascii="Times New Roman" w:hAnsi="Times New Roman" w:cs="Times New Roman"/>
          <w:b/>
          <w:noProof/>
          <w:sz w:val="24"/>
          <w:szCs w:val="24"/>
        </w:rPr>
        <w:t>i</w:t>
      </w:r>
      <w:r w:rsidRPr="00090F70">
        <w:rPr>
          <w:rFonts w:ascii="Times New Roman" w:hAnsi="Times New Roman" w:cs="Times New Roman"/>
          <w:b/>
          <w:noProof/>
          <w:sz w:val="24"/>
          <w:szCs w:val="24"/>
        </w:rPr>
        <w:t>Phone</w:t>
      </w:r>
      <w:r>
        <w:rPr>
          <w:rFonts w:ascii="Times New Roman" w:hAnsi="Times New Roman" w:cs="Times New Roman"/>
          <w:b/>
          <w:sz w:val="24"/>
          <w:szCs w:val="24"/>
        </w:rPr>
        <w:t xml:space="preserve"> App development </w:t>
      </w:r>
      <w:r>
        <w:rPr>
          <w:rFonts w:ascii="Times New Roman" w:hAnsi="Times New Roman" w:cs="Times New Roman"/>
          <w:sz w:val="24"/>
          <w:szCs w:val="24"/>
        </w:rPr>
        <w:t xml:space="preserve">organized by </w:t>
      </w:r>
      <w:r w:rsidRPr="00AE0588">
        <w:rPr>
          <w:rFonts w:ascii="Times New Roman" w:hAnsi="Times New Roman" w:cs="Times New Roman"/>
          <w:sz w:val="24"/>
          <w:szCs w:val="24"/>
        </w:rPr>
        <w:t xml:space="preserve">Universal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Informatics</w:t>
      </w:r>
      <w:r w:rsidR="00090F70" w:rsidRPr="00AE058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AE0588">
        <w:rPr>
          <w:rFonts w:ascii="Times New Roman" w:hAnsi="Times New Roman" w:cs="Times New Roman"/>
          <w:noProof/>
          <w:sz w:val="24"/>
          <w:szCs w:val="24"/>
        </w:rPr>
        <w:t>at</w:t>
      </w:r>
      <w:r w:rsidR="00365588">
        <w:rPr>
          <w:rFonts w:ascii="Times New Roman" w:hAnsi="Times New Roman" w:cs="Times New Roman"/>
          <w:sz w:val="24"/>
          <w:szCs w:val="24"/>
        </w:rPr>
        <w:t xml:space="preserve"> LNCT, Indore</w:t>
      </w:r>
    </w:p>
    <w:p w:rsidR="0091149E" w:rsidRDefault="0091149E" w:rsidP="0091149E">
      <w:pPr>
        <w:shd w:val="clear" w:color="auto" w:fill="D9D9D9" w:themeFill="background1" w:themeFillShade="D9"/>
        <w:spacing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tra-Curricular</w:t>
      </w: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 xml:space="preserve"> Achievements</w:t>
      </w:r>
      <w:r>
        <w:rPr>
          <w:rFonts w:ascii="Times New Roman" w:hAnsi="Times New Roman" w:cs="Times New Roman"/>
          <w:b/>
          <w:sz w:val="28"/>
          <w:szCs w:val="28"/>
        </w:rPr>
        <w:t>:-</w:t>
      </w:r>
    </w:p>
    <w:p w:rsid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1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event </w:t>
      </w:r>
      <w:r w:rsidRPr="0085368B">
        <w:rPr>
          <w:rFonts w:ascii="Times New Roman" w:hAnsi="Times New Roman" w:cs="Times New Roman"/>
          <w:b/>
          <w:sz w:val="24"/>
          <w:szCs w:val="24"/>
        </w:rPr>
        <w:t>Electronic Component Identifica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 xml:space="preserve">Lakshmi </w:t>
      </w:r>
      <w:r w:rsidR="00365588">
        <w:rPr>
          <w:rFonts w:ascii="Times New Roman" w:hAnsi="Times New Roman" w:cs="Times New Roman"/>
          <w:sz w:val="24"/>
          <w:szCs w:val="24"/>
        </w:rPr>
        <w:t>Narain College of Technology</w:t>
      </w:r>
    </w:p>
    <w:p w:rsidR="0091149E" w:rsidRPr="0091149E" w:rsidRDefault="0091149E" w:rsidP="0091149E">
      <w:pPr>
        <w:pStyle w:val="ListParagraph"/>
        <w:numPr>
          <w:ilvl w:val="0"/>
          <w:numId w:val="7"/>
        </w:numPr>
        <w:spacing w:before="24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eived 2</w:t>
      </w:r>
      <w:r w:rsidRPr="005C06D4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0F70">
        <w:rPr>
          <w:rFonts w:ascii="Times New Roman" w:hAnsi="Times New Roman" w:cs="Times New Roman"/>
          <w:noProof/>
          <w:sz w:val="24"/>
          <w:szCs w:val="24"/>
        </w:rPr>
        <w:t>runner</w:t>
      </w:r>
      <w:r w:rsidR="00090F70">
        <w:rPr>
          <w:rFonts w:ascii="Times New Roman" w:hAnsi="Times New Roman" w:cs="Times New Roman"/>
          <w:noProof/>
          <w:sz w:val="24"/>
          <w:szCs w:val="24"/>
        </w:rPr>
        <w:t>-</w:t>
      </w:r>
      <w:r w:rsidRPr="00090F70">
        <w:rPr>
          <w:rFonts w:ascii="Times New Roman" w:hAnsi="Times New Roman" w:cs="Times New Roman"/>
          <w:noProof/>
          <w:sz w:val="24"/>
          <w:szCs w:val="24"/>
        </w:rPr>
        <w:t>up</w:t>
      </w:r>
      <w:r>
        <w:rPr>
          <w:rFonts w:ascii="Times New Roman" w:hAnsi="Times New Roman" w:cs="Times New Roman"/>
          <w:sz w:val="24"/>
          <w:szCs w:val="24"/>
        </w:rPr>
        <w:t xml:space="preserve"> award in </w:t>
      </w:r>
      <w:r w:rsidRPr="005C06D4">
        <w:rPr>
          <w:rFonts w:ascii="Times New Roman" w:hAnsi="Times New Roman" w:cs="Times New Roman"/>
          <w:b/>
          <w:sz w:val="24"/>
          <w:szCs w:val="24"/>
        </w:rPr>
        <w:t>Science Exhibition</w:t>
      </w:r>
      <w:r>
        <w:rPr>
          <w:rFonts w:ascii="Times New Roman" w:hAnsi="Times New Roman" w:cs="Times New Roman"/>
          <w:sz w:val="24"/>
          <w:szCs w:val="24"/>
        </w:rPr>
        <w:t xml:space="preserve"> at </w:t>
      </w:r>
      <w:r w:rsidRPr="00AE0588">
        <w:rPr>
          <w:rFonts w:ascii="Times New Roman" w:hAnsi="Times New Roman" w:cs="Times New Roman"/>
          <w:sz w:val="24"/>
          <w:szCs w:val="24"/>
        </w:rPr>
        <w:t>St Michael’s Academy</w:t>
      </w:r>
    </w:p>
    <w:p w:rsidR="00C559B2" w:rsidRPr="00A246A7" w:rsidRDefault="00C559B2" w:rsidP="0033704E">
      <w:pPr>
        <w:shd w:val="clear" w:color="auto" w:fill="D9D9D9" w:themeFill="background1" w:themeFillShade="D9"/>
        <w:spacing w:before="240" w:line="240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246A7">
        <w:rPr>
          <w:rFonts w:ascii="Times New Roman" w:hAnsi="Times New Roman" w:cs="Times New Roman"/>
          <w:b/>
          <w:sz w:val="28"/>
          <w:szCs w:val="28"/>
          <w:u w:val="single"/>
        </w:rPr>
        <w:t>Personal Details</w:t>
      </w:r>
      <w:r w:rsidRPr="00A246A7">
        <w:rPr>
          <w:rFonts w:ascii="Times New Roman" w:hAnsi="Times New Roman" w:cs="Times New Roman"/>
          <w:b/>
          <w:sz w:val="28"/>
          <w:szCs w:val="28"/>
        </w:rPr>
        <w:t>:-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068"/>
        <w:gridCol w:w="5174"/>
      </w:tblGrid>
      <w:tr w:rsidR="00EB72C0" w:rsidTr="00845382">
        <w:trPr>
          <w:trHeight w:val="404"/>
        </w:trPr>
        <w:tc>
          <w:tcPr>
            <w:tcW w:w="4068" w:type="dxa"/>
          </w:tcPr>
          <w:p w:rsidR="00EB72C0" w:rsidRDefault="00EB72C0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ate of Birth</w:t>
            </w:r>
          </w:p>
        </w:tc>
        <w:tc>
          <w:tcPr>
            <w:tcW w:w="5174" w:type="dxa"/>
          </w:tcPr>
          <w:p w:rsidR="00EB72C0" w:rsidRPr="00EB72C0" w:rsidRDefault="0095447C" w:rsidP="003370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  </w:t>
            </w:r>
            <w:r w:rsidR="00EB72C0">
              <w:rPr>
                <w:rFonts w:ascii="Times New Roman" w:hAnsi="Times New Roman" w:cs="Times New Roman"/>
                <w:sz w:val="24"/>
                <w:szCs w:val="24"/>
              </w:rPr>
              <w:t>15-04-1997</w:t>
            </w:r>
          </w:p>
        </w:tc>
      </w:tr>
      <w:tr w:rsidR="00365588" w:rsidTr="00845382">
        <w:trPr>
          <w:trHeight w:val="368"/>
        </w:trPr>
        <w:tc>
          <w:tcPr>
            <w:tcW w:w="4068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tionality</w:t>
            </w:r>
          </w:p>
        </w:tc>
        <w:tc>
          <w:tcPr>
            <w:tcW w:w="5174" w:type="dxa"/>
          </w:tcPr>
          <w:p w:rsidR="00365588" w:rsidRDefault="00365588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Indian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A60AC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ender</w:t>
            </w:r>
          </w:p>
        </w:tc>
        <w:tc>
          <w:tcPr>
            <w:tcW w:w="5174" w:type="dxa"/>
          </w:tcPr>
          <w:p w:rsidR="001A5851" w:rsidRDefault="001A5851" w:rsidP="001A585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ale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arital Statu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Unmarrie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ther’s Name</w:t>
            </w:r>
          </w:p>
        </w:tc>
        <w:tc>
          <w:tcPr>
            <w:tcW w:w="5174" w:type="dxa"/>
          </w:tcPr>
          <w:p w:rsidR="001A5851" w:rsidRPr="00EB72C0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Mr.</w:t>
            </w:r>
            <w:r w:rsidR="00394CD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auri Shankar Prasad</w:t>
            </w:r>
          </w:p>
        </w:tc>
      </w:tr>
      <w:tr w:rsidR="001A5851" w:rsidTr="00845382">
        <w:trPr>
          <w:trHeight w:val="368"/>
        </w:trPr>
        <w:tc>
          <w:tcPr>
            <w:tcW w:w="4068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ddress</w:t>
            </w:r>
          </w:p>
        </w:tc>
        <w:tc>
          <w:tcPr>
            <w:tcW w:w="5174" w:type="dxa"/>
          </w:tcPr>
          <w:p w:rsidR="001A5851" w:rsidRDefault="001A5851" w:rsidP="006A577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Bettiah, Bihar</w:t>
            </w:r>
          </w:p>
        </w:tc>
      </w:tr>
      <w:tr w:rsidR="001A5851" w:rsidTr="00845382">
        <w:trPr>
          <w:trHeight w:val="386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reng</w:t>
            </w:r>
            <w:r w:rsidRPr="00D56466">
              <w:rPr>
                <w:rFonts w:ascii="Times New Roman" w:hAnsi="Times New Roman" w:cs="Times New Roman"/>
                <w:b/>
                <w:sz w:val="24"/>
                <w:szCs w:val="24"/>
              </w:rPr>
              <w:t>th</w:t>
            </w:r>
          </w:p>
        </w:tc>
        <w:tc>
          <w:tcPr>
            <w:tcW w:w="5174" w:type="dxa"/>
          </w:tcPr>
          <w:p w:rsidR="001A5851" w:rsidRPr="00EB72C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Keen Observer,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 xml:space="preserve"> Quick le</w:t>
            </w:r>
            <w:r w:rsidR="00E202EE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45382">
              <w:rPr>
                <w:rFonts w:ascii="Times New Roman" w:hAnsi="Times New Roman" w:cs="Times New Roman"/>
                <w:sz w:val="24"/>
                <w:szCs w:val="24"/>
              </w:rPr>
              <w:t>rner, Disciplined</w:t>
            </w:r>
          </w:p>
        </w:tc>
      </w:tr>
      <w:tr w:rsidR="001A5851" w:rsidTr="00845382">
        <w:trPr>
          <w:trHeight w:val="611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bbies</w:t>
            </w:r>
          </w:p>
        </w:tc>
        <w:tc>
          <w:tcPr>
            <w:tcW w:w="5174" w:type="dxa"/>
          </w:tcPr>
          <w:p w:rsidR="001A5851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Playing Chess,</w:t>
            </w:r>
          </w:p>
          <w:p w:rsidR="001A5851" w:rsidRPr="00F8464C" w:rsidRDefault="001A5851" w:rsidP="009544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Reading about  New Technologies</w:t>
            </w:r>
          </w:p>
        </w:tc>
      </w:tr>
      <w:tr w:rsidR="001A5851" w:rsidTr="00845382">
        <w:trPr>
          <w:trHeight w:val="440"/>
        </w:trPr>
        <w:tc>
          <w:tcPr>
            <w:tcW w:w="4068" w:type="dxa"/>
          </w:tcPr>
          <w:p w:rsidR="001A5851" w:rsidRDefault="001A5851" w:rsidP="0033704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nguage Proficiency</w:t>
            </w:r>
          </w:p>
        </w:tc>
        <w:tc>
          <w:tcPr>
            <w:tcW w:w="5174" w:type="dxa"/>
          </w:tcPr>
          <w:p w:rsidR="001A5851" w:rsidRPr="00D56630" w:rsidRDefault="001A5851" w:rsidP="0036558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   English, Hindi</w:t>
            </w:r>
          </w:p>
        </w:tc>
      </w:tr>
    </w:tbl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786B7F" w:rsidRDefault="00786B7F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76125" w:rsidRPr="00B94926" w:rsidRDefault="006108D3" w:rsidP="0033704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:</w:t>
      </w:r>
      <w:r w:rsidR="00B31B3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dore</w:t>
      </w:r>
      <w:r w:rsidR="00D80AFF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</w:r>
      <w:r w:rsidR="00D76125">
        <w:rPr>
          <w:rFonts w:ascii="Times New Roman" w:hAnsi="Times New Roman" w:cs="Times New Roman"/>
          <w:sz w:val="24"/>
          <w:szCs w:val="24"/>
        </w:rPr>
        <w:tab/>
        <w:t xml:space="preserve">           Nandan Raj</w:t>
      </w:r>
    </w:p>
    <w:sectPr w:rsidR="00D76125" w:rsidRPr="00B94926" w:rsidSect="009125D7">
      <w:pgSz w:w="11906" w:h="16838"/>
      <w:pgMar w:top="994" w:right="1440" w:bottom="994" w:left="1440" w:header="706" w:footer="706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218EB" w:rsidRDefault="00E218EB" w:rsidP="00117DD7">
      <w:pPr>
        <w:spacing w:after="0" w:line="240" w:lineRule="auto"/>
      </w:pPr>
      <w:r>
        <w:separator/>
      </w:r>
    </w:p>
  </w:endnote>
  <w:endnote w:type="continuationSeparator" w:id="1">
    <w:p w:rsidR="00E218EB" w:rsidRDefault="00E218EB" w:rsidP="00117D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218EB" w:rsidRDefault="00E218EB" w:rsidP="00117DD7">
      <w:pPr>
        <w:spacing w:after="0" w:line="240" w:lineRule="auto"/>
      </w:pPr>
      <w:r>
        <w:separator/>
      </w:r>
    </w:p>
  </w:footnote>
  <w:footnote w:type="continuationSeparator" w:id="1">
    <w:p w:rsidR="00E218EB" w:rsidRDefault="00E218EB" w:rsidP="00117D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B27B95"/>
    <w:multiLevelType w:val="hybridMultilevel"/>
    <w:tmpl w:val="9E48D6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8997E21"/>
    <w:multiLevelType w:val="hybridMultilevel"/>
    <w:tmpl w:val="A98269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4524DF"/>
    <w:multiLevelType w:val="hybridMultilevel"/>
    <w:tmpl w:val="EC10A3B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298E5B6A"/>
    <w:multiLevelType w:val="hybridMultilevel"/>
    <w:tmpl w:val="8B8E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3394897"/>
    <w:multiLevelType w:val="hybridMultilevel"/>
    <w:tmpl w:val="F9F49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281BD8"/>
    <w:multiLevelType w:val="hybridMultilevel"/>
    <w:tmpl w:val="B70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9A3925"/>
    <w:multiLevelType w:val="hybridMultilevel"/>
    <w:tmpl w:val="17B84010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>
    <w:nsid w:val="34D9289D"/>
    <w:multiLevelType w:val="hybridMultilevel"/>
    <w:tmpl w:val="92B25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B03252A"/>
    <w:multiLevelType w:val="hybridMultilevel"/>
    <w:tmpl w:val="D6307D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54471"/>
    <w:multiLevelType w:val="hybridMultilevel"/>
    <w:tmpl w:val="E13C49DE"/>
    <w:lvl w:ilvl="0" w:tplc="40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>
    <w:nsid w:val="4446721F"/>
    <w:multiLevelType w:val="hybridMultilevel"/>
    <w:tmpl w:val="DE5C0B10"/>
    <w:lvl w:ilvl="0" w:tplc="40090001">
      <w:start w:val="1"/>
      <w:numFmt w:val="bullet"/>
      <w:lvlText w:val=""/>
      <w:lvlJc w:val="left"/>
      <w:pPr>
        <w:ind w:left="15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3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5" w:hanging="360"/>
      </w:pPr>
      <w:rPr>
        <w:rFonts w:ascii="Wingdings" w:hAnsi="Wingdings" w:hint="default"/>
      </w:rPr>
    </w:lvl>
  </w:abstractNum>
  <w:abstractNum w:abstractNumId="11">
    <w:nsid w:val="5041101A"/>
    <w:multiLevelType w:val="hybridMultilevel"/>
    <w:tmpl w:val="E60256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23846BF"/>
    <w:multiLevelType w:val="hybridMultilevel"/>
    <w:tmpl w:val="0EFE73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6E980E11"/>
    <w:multiLevelType w:val="hybridMultilevel"/>
    <w:tmpl w:val="B3789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5186993"/>
    <w:multiLevelType w:val="hybridMultilevel"/>
    <w:tmpl w:val="08BA3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5186F77"/>
    <w:multiLevelType w:val="hybridMultilevel"/>
    <w:tmpl w:val="F2626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97A1346"/>
    <w:multiLevelType w:val="hybridMultilevel"/>
    <w:tmpl w:val="229E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C953FF1"/>
    <w:multiLevelType w:val="hybridMultilevel"/>
    <w:tmpl w:val="F37A36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F262C8B"/>
    <w:multiLevelType w:val="hybridMultilevel"/>
    <w:tmpl w:val="FE8E30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16"/>
  </w:num>
  <w:num w:numId="4">
    <w:abstractNumId w:val="9"/>
  </w:num>
  <w:num w:numId="5">
    <w:abstractNumId w:val="10"/>
  </w:num>
  <w:num w:numId="6">
    <w:abstractNumId w:val="18"/>
  </w:num>
  <w:num w:numId="7">
    <w:abstractNumId w:val="1"/>
  </w:num>
  <w:num w:numId="8">
    <w:abstractNumId w:val="8"/>
  </w:num>
  <w:num w:numId="9">
    <w:abstractNumId w:val="0"/>
  </w:num>
  <w:num w:numId="10">
    <w:abstractNumId w:val="15"/>
  </w:num>
  <w:num w:numId="11">
    <w:abstractNumId w:val="5"/>
  </w:num>
  <w:num w:numId="12">
    <w:abstractNumId w:val="7"/>
  </w:num>
  <w:num w:numId="13">
    <w:abstractNumId w:val="4"/>
  </w:num>
  <w:num w:numId="14">
    <w:abstractNumId w:val="17"/>
  </w:num>
  <w:num w:numId="15">
    <w:abstractNumId w:val="12"/>
  </w:num>
  <w:num w:numId="16">
    <w:abstractNumId w:val="13"/>
  </w:num>
  <w:num w:numId="17">
    <w:abstractNumId w:val="2"/>
  </w:num>
  <w:num w:numId="18">
    <w:abstractNumId w:val="6"/>
  </w:num>
  <w:num w:numId="19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8066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TY0NzS1sLQ0MzAxNLNU0lEKTi0uzszPAykwNKwFAKgkF28tAAAA"/>
  </w:docVars>
  <w:rsids>
    <w:rsidRoot w:val="00ED7E68"/>
    <w:rsid w:val="00016B9F"/>
    <w:rsid w:val="00016C0B"/>
    <w:rsid w:val="00033E2D"/>
    <w:rsid w:val="00042F27"/>
    <w:rsid w:val="000430F7"/>
    <w:rsid w:val="0005792B"/>
    <w:rsid w:val="000603A2"/>
    <w:rsid w:val="00060C7F"/>
    <w:rsid w:val="0006388F"/>
    <w:rsid w:val="000738B3"/>
    <w:rsid w:val="00074A46"/>
    <w:rsid w:val="000773AD"/>
    <w:rsid w:val="00090F70"/>
    <w:rsid w:val="000948CA"/>
    <w:rsid w:val="000A3D2B"/>
    <w:rsid w:val="000A49DC"/>
    <w:rsid w:val="000A4DAE"/>
    <w:rsid w:val="000B33F3"/>
    <w:rsid w:val="000B7974"/>
    <w:rsid w:val="000C1975"/>
    <w:rsid w:val="000C3369"/>
    <w:rsid w:val="000C4FD2"/>
    <w:rsid w:val="000D0052"/>
    <w:rsid w:val="000D22E6"/>
    <w:rsid w:val="000D2450"/>
    <w:rsid w:val="000D4826"/>
    <w:rsid w:val="000E7754"/>
    <w:rsid w:val="000F5309"/>
    <w:rsid w:val="000F5925"/>
    <w:rsid w:val="00115B9A"/>
    <w:rsid w:val="00117DD7"/>
    <w:rsid w:val="00117E82"/>
    <w:rsid w:val="00125C1E"/>
    <w:rsid w:val="00126746"/>
    <w:rsid w:val="00135F9F"/>
    <w:rsid w:val="00146CE5"/>
    <w:rsid w:val="001565C8"/>
    <w:rsid w:val="0017395C"/>
    <w:rsid w:val="00181D60"/>
    <w:rsid w:val="001861C3"/>
    <w:rsid w:val="00190C1B"/>
    <w:rsid w:val="001A008C"/>
    <w:rsid w:val="001A5851"/>
    <w:rsid w:val="001D0CAA"/>
    <w:rsid w:val="001D3C70"/>
    <w:rsid w:val="001E308B"/>
    <w:rsid w:val="001F1FF9"/>
    <w:rsid w:val="0021709D"/>
    <w:rsid w:val="002235C2"/>
    <w:rsid w:val="0023057C"/>
    <w:rsid w:val="00232FAD"/>
    <w:rsid w:val="002437CA"/>
    <w:rsid w:val="00246030"/>
    <w:rsid w:val="00246BDD"/>
    <w:rsid w:val="00254F9F"/>
    <w:rsid w:val="00256417"/>
    <w:rsid w:val="002569AC"/>
    <w:rsid w:val="00262273"/>
    <w:rsid w:val="002653DD"/>
    <w:rsid w:val="00266C69"/>
    <w:rsid w:val="00280AD1"/>
    <w:rsid w:val="00282748"/>
    <w:rsid w:val="00295458"/>
    <w:rsid w:val="002A0122"/>
    <w:rsid w:val="002A1F48"/>
    <w:rsid w:val="002A2622"/>
    <w:rsid w:val="002A4F74"/>
    <w:rsid w:val="002C0F16"/>
    <w:rsid w:val="002D4156"/>
    <w:rsid w:val="002D73BD"/>
    <w:rsid w:val="002E1852"/>
    <w:rsid w:val="002F1A6E"/>
    <w:rsid w:val="002F66C3"/>
    <w:rsid w:val="0030158F"/>
    <w:rsid w:val="00303573"/>
    <w:rsid w:val="003146DF"/>
    <w:rsid w:val="00320ADB"/>
    <w:rsid w:val="00324BBD"/>
    <w:rsid w:val="00330527"/>
    <w:rsid w:val="0033704E"/>
    <w:rsid w:val="003418AE"/>
    <w:rsid w:val="003454ED"/>
    <w:rsid w:val="0034647A"/>
    <w:rsid w:val="00346F70"/>
    <w:rsid w:val="00347B30"/>
    <w:rsid w:val="003523AE"/>
    <w:rsid w:val="003622A8"/>
    <w:rsid w:val="003632BB"/>
    <w:rsid w:val="00365588"/>
    <w:rsid w:val="00372A3A"/>
    <w:rsid w:val="00374531"/>
    <w:rsid w:val="003801E6"/>
    <w:rsid w:val="00381D48"/>
    <w:rsid w:val="00382C5B"/>
    <w:rsid w:val="00394CD9"/>
    <w:rsid w:val="003A5E20"/>
    <w:rsid w:val="003B4383"/>
    <w:rsid w:val="003B68D9"/>
    <w:rsid w:val="003B7A3B"/>
    <w:rsid w:val="003B7AD1"/>
    <w:rsid w:val="003C10DC"/>
    <w:rsid w:val="003D6FE7"/>
    <w:rsid w:val="003E05DA"/>
    <w:rsid w:val="003E6E29"/>
    <w:rsid w:val="003F074D"/>
    <w:rsid w:val="003F408A"/>
    <w:rsid w:val="003F6C6C"/>
    <w:rsid w:val="004012BB"/>
    <w:rsid w:val="00406BF7"/>
    <w:rsid w:val="0041243B"/>
    <w:rsid w:val="00432F2F"/>
    <w:rsid w:val="00443327"/>
    <w:rsid w:val="0044346D"/>
    <w:rsid w:val="00451724"/>
    <w:rsid w:val="00473E3D"/>
    <w:rsid w:val="00474985"/>
    <w:rsid w:val="0049520E"/>
    <w:rsid w:val="004A01A4"/>
    <w:rsid w:val="004A24E1"/>
    <w:rsid w:val="004A6544"/>
    <w:rsid w:val="004C2966"/>
    <w:rsid w:val="004E3926"/>
    <w:rsid w:val="004E61B3"/>
    <w:rsid w:val="004F5529"/>
    <w:rsid w:val="00502FD9"/>
    <w:rsid w:val="00507A34"/>
    <w:rsid w:val="00510839"/>
    <w:rsid w:val="00510DA4"/>
    <w:rsid w:val="0051410A"/>
    <w:rsid w:val="00514586"/>
    <w:rsid w:val="0052349F"/>
    <w:rsid w:val="00526D2C"/>
    <w:rsid w:val="00531529"/>
    <w:rsid w:val="00550236"/>
    <w:rsid w:val="005555A4"/>
    <w:rsid w:val="00557F54"/>
    <w:rsid w:val="00561238"/>
    <w:rsid w:val="00565041"/>
    <w:rsid w:val="0057077E"/>
    <w:rsid w:val="005808A7"/>
    <w:rsid w:val="00581BF5"/>
    <w:rsid w:val="00585467"/>
    <w:rsid w:val="005972EA"/>
    <w:rsid w:val="005B17BD"/>
    <w:rsid w:val="005B7791"/>
    <w:rsid w:val="005C06D4"/>
    <w:rsid w:val="005D2D0B"/>
    <w:rsid w:val="005D6ACD"/>
    <w:rsid w:val="005E1B1B"/>
    <w:rsid w:val="005E569A"/>
    <w:rsid w:val="005F16D4"/>
    <w:rsid w:val="006108D3"/>
    <w:rsid w:val="006247D1"/>
    <w:rsid w:val="00636D09"/>
    <w:rsid w:val="00644D89"/>
    <w:rsid w:val="006651BA"/>
    <w:rsid w:val="006718E6"/>
    <w:rsid w:val="00692512"/>
    <w:rsid w:val="00697404"/>
    <w:rsid w:val="00697489"/>
    <w:rsid w:val="006B4EA7"/>
    <w:rsid w:val="006B4F6F"/>
    <w:rsid w:val="006B5966"/>
    <w:rsid w:val="006B6C81"/>
    <w:rsid w:val="006E351F"/>
    <w:rsid w:val="006F086C"/>
    <w:rsid w:val="006F423C"/>
    <w:rsid w:val="007218E4"/>
    <w:rsid w:val="00721B09"/>
    <w:rsid w:val="00723780"/>
    <w:rsid w:val="00734965"/>
    <w:rsid w:val="0073793F"/>
    <w:rsid w:val="00744EE7"/>
    <w:rsid w:val="00766263"/>
    <w:rsid w:val="007724CA"/>
    <w:rsid w:val="0077742C"/>
    <w:rsid w:val="00786B7F"/>
    <w:rsid w:val="007978BB"/>
    <w:rsid w:val="007A10F3"/>
    <w:rsid w:val="007B348C"/>
    <w:rsid w:val="007C4B57"/>
    <w:rsid w:val="007C6A31"/>
    <w:rsid w:val="007C6D28"/>
    <w:rsid w:val="007D071F"/>
    <w:rsid w:val="007D14BF"/>
    <w:rsid w:val="007F4184"/>
    <w:rsid w:val="007F4E8D"/>
    <w:rsid w:val="0080640B"/>
    <w:rsid w:val="00811A8C"/>
    <w:rsid w:val="00822FB5"/>
    <w:rsid w:val="008262CA"/>
    <w:rsid w:val="0082630B"/>
    <w:rsid w:val="0083095E"/>
    <w:rsid w:val="008319F9"/>
    <w:rsid w:val="00837145"/>
    <w:rsid w:val="00845382"/>
    <w:rsid w:val="00850092"/>
    <w:rsid w:val="008526B6"/>
    <w:rsid w:val="0085368B"/>
    <w:rsid w:val="00854242"/>
    <w:rsid w:val="00864B97"/>
    <w:rsid w:val="00885450"/>
    <w:rsid w:val="008A687F"/>
    <w:rsid w:val="008B5E68"/>
    <w:rsid w:val="008B632E"/>
    <w:rsid w:val="008D6ABC"/>
    <w:rsid w:val="008E0616"/>
    <w:rsid w:val="008F3997"/>
    <w:rsid w:val="008F5F35"/>
    <w:rsid w:val="00905F2B"/>
    <w:rsid w:val="0091149E"/>
    <w:rsid w:val="0091240E"/>
    <w:rsid w:val="009125D7"/>
    <w:rsid w:val="00923428"/>
    <w:rsid w:val="0095447C"/>
    <w:rsid w:val="009577F3"/>
    <w:rsid w:val="00965168"/>
    <w:rsid w:val="00980F25"/>
    <w:rsid w:val="009B2C5B"/>
    <w:rsid w:val="009B6D37"/>
    <w:rsid w:val="009C0DC7"/>
    <w:rsid w:val="009F5063"/>
    <w:rsid w:val="00A01E65"/>
    <w:rsid w:val="00A038C4"/>
    <w:rsid w:val="00A0405C"/>
    <w:rsid w:val="00A11E3F"/>
    <w:rsid w:val="00A1701B"/>
    <w:rsid w:val="00A246A7"/>
    <w:rsid w:val="00A26345"/>
    <w:rsid w:val="00A534E6"/>
    <w:rsid w:val="00A5365A"/>
    <w:rsid w:val="00A57B32"/>
    <w:rsid w:val="00A63FCF"/>
    <w:rsid w:val="00A73A56"/>
    <w:rsid w:val="00A81986"/>
    <w:rsid w:val="00AA1912"/>
    <w:rsid w:val="00AA1C8D"/>
    <w:rsid w:val="00AA1D69"/>
    <w:rsid w:val="00AA3EFF"/>
    <w:rsid w:val="00AB51CD"/>
    <w:rsid w:val="00AC1E1A"/>
    <w:rsid w:val="00AC26BD"/>
    <w:rsid w:val="00AC4AD8"/>
    <w:rsid w:val="00AC5530"/>
    <w:rsid w:val="00AC61BD"/>
    <w:rsid w:val="00AD396F"/>
    <w:rsid w:val="00AD4384"/>
    <w:rsid w:val="00AE0588"/>
    <w:rsid w:val="00AF15B2"/>
    <w:rsid w:val="00AF43A6"/>
    <w:rsid w:val="00B04096"/>
    <w:rsid w:val="00B078DD"/>
    <w:rsid w:val="00B127E8"/>
    <w:rsid w:val="00B155EA"/>
    <w:rsid w:val="00B17E63"/>
    <w:rsid w:val="00B229BF"/>
    <w:rsid w:val="00B31B39"/>
    <w:rsid w:val="00B33460"/>
    <w:rsid w:val="00B362F4"/>
    <w:rsid w:val="00B37747"/>
    <w:rsid w:val="00B43524"/>
    <w:rsid w:val="00B447FC"/>
    <w:rsid w:val="00B45C87"/>
    <w:rsid w:val="00B5237B"/>
    <w:rsid w:val="00B53BEC"/>
    <w:rsid w:val="00B5626F"/>
    <w:rsid w:val="00B606EF"/>
    <w:rsid w:val="00B61275"/>
    <w:rsid w:val="00B640A5"/>
    <w:rsid w:val="00B67D8E"/>
    <w:rsid w:val="00B722CF"/>
    <w:rsid w:val="00B76D2B"/>
    <w:rsid w:val="00B83DDE"/>
    <w:rsid w:val="00B8486F"/>
    <w:rsid w:val="00B94926"/>
    <w:rsid w:val="00BB13EA"/>
    <w:rsid w:val="00BC299B"/>
    <w:rsid w:val="00BC2C32"/>
    <w:rsid w:val="00BC5B06"/>
    <w:rsid w:val="00BD686F"/>
    <w:rsid w:val="00BE443F"/>
    <w:rsid w:val="00BF7333"/>
    <w:rsid w:val="00C1407F"/>
    <w:rsid w:val="00C151C4"/>
    <w:rsid w:val="00C22979"/>
    <w:rsid w:val="00C326B3"/>
    <w:rsid w:val="00C41029"/>
    <w:rsid w:val="00C41F4C"/>
    <w:rsid w:val="00C47A52"/>
    <w:rsid w:val="00C5476C"/>
    <w:rsid w:val="00C559B2"/>
    <w:rsid w:val="00C55DB9"/>
    <w:rsid w:val="00C639FF"/>
    <w:rsid w:val="00C81B75"/>
    <w:rsid w:val="00C8385C"/>
    <w:rsid w:val="00C85C9C"/>
    <w:rsid w:val="00C868EB"/>
    <w:rsid w:val="00C91907"/>
    <w:rsid w:val="00C92FE5"/>
    <w:rsid w:val="00CA242B"/>
    <w:rsid w:val="00CB2397"/>
    <w:rsid w:val="00CB44C0"/>
    <w:rsid w:val="00CC0CCA"/>
    <w:rsid w:val="00CC3BDA"/>
    <w:rsid w:val="00CC685B"/>
    <w:rsid w:val="00CD09CD"/>
    <w:rsid w:val="00CD3D7D"/>
    <w:rsid w:val="00CE239F"/>
    <w:rsid w:val="00CE5F61"/>
    <w:rsid w:val="00CE64AD"/>
    <w:rsid w:val="00CF12EA"/>
    <w:rsid w:val="00CF2127"/>
    <w:rsid w:val="00CF37BE"/>
    <w:rsid w:val="00CF76F8"/>
    <w:rsid w:val="00CF7B43"/>
    <w:rsid w:val="00D02FBC"/>
    <w:rsid w:val="00D34F6F"/>
    <w:rsid w:val="00D5522E"/>
    <w:rsid w:val="00D56466"/>
    <w:rsid w:val="00D56630"/>
    <w:rsid w:val="00D72090"/>
    <w:rsid w:val="00D723D6"/>
    <w:rsid w:val="00D76125"/>
    <w:rsid w:val="00D772C9"/>
    <w:rsid w:val="00D8047B"/>
    <w:rsid w:val="00D80AFF"/>
    <w:rsid w:val="00D84607"/>
    <w:rsid w:val="00D95258"/>
    <w:rsid w:val="00DB6A3C"/>
    <w:rsid w:val="00DB792F"/>
    <w:rsid w:val="00DD462B"/>
    <w:rsid w:val="00DD6F21"/>
    <w:rsid w:val="00DE396A"/>
    <w:rsid w:val="00DF4F90"/>
    <w:rsid w:val="00DF54E7"/>
    <w:rsid w:val="00E05352"/>
    <w:rsid w:val="00E2000A"/>
    <w:rsid w:val="00E202EE"/>
    <w:rsid w:val="00E2142D"/>
    <w:rsid w:val="00E218EB"/>
    <w:rsid w:val="00E21BEE"/>
    <w:rsid w:val="00E40E10"/>
    <w:rsid w:val="00E558C7"/>
    <w:rsid w:val="00E70908"/>
    <w:rsid w:val="00E72595"/>
    <w:rsid w:val="00E7686E"/>
    <w:rsid w:val="00E815E7"/>
    <w:rsid w:val="00E86ABB"/>
    <w:rsid w:val="00EA542F"/>
    <w:rsid w:val="00EB2AD8"/>
    <w:rsid w:val="00EB72C0"/>
    <w:rsid w:val="00EB7F72"/>
    <w:rsid w:val="00EC0A70"/>
    <w:rsid w:val="00EC0ADC"/>
    <w:rsid w:val="00EC286F"/>
    <w:rsid w:val="00ED40FF"/>
    <w:rsid w:val="00ED5606"/>
    <w:rsid w:val="00ED68A0"/>
    <w:rsid w:val="00ED7E68"/>
    <w:rsid w:val="00EF0178"/>
    <w:rsid w:val="00F10563"/>
    <w:rsid w:val="00F129E7"/>
    <w:rsid w:val="00F134C7"/>
    <w:rsid w:val="00F27B66"/>
    <w:rsid w:val="00F3537D"/>
    <w:rsid w:val="00F42B59"/>
    <w:rsid w:val="00F452A3"/>
    <w:rsid w:val="00F5074D"/>
    <w:rsid w:val="00F572FA"/>
    <w:rsid w:val="00F74C0B"/>
    <w:rsid w:val="00F83538"/>
    <w:rsid w:val="00F8432C"/>
    <w:rsid w:val="00F8464C"/>
    <w:rsid w:val="00F92CBC"/>
    <w:rsid w:val="00F9508D"/>
    <w:rsid w:val="00F97034"/>
    <w:rsid w:val="00FA0997"/>
    <w:rsid w:val="00FA3EB5"/>
    <w:rsid w:val="00FA42C2"/>
    <w:rsid w:val="00FB5429"/>
    <w:rsid w:val="00FC0BAD"/>
    <w:rsid w:val="00FC1297"/>
    <w:rsid w:val="00FC13A0"/>
    <w:rsid w:val="00FC1B71"/>
    <w:rsid w:val="00FC2B31"/>
    <w:rsid w:val="00FC5393"/>
    <w:rsid w:val="00FC5596"/>
    <w:rsid w:val="00FD4FA0"/>
    <w:rsid w:val="00FE5806"/>
    <w:rsid w:val="00FF49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80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486F"/>
  </w:style>
  <w:style w:type="paragraph" w:styleId="Heading1">
    <w:name w:val="heading 1"/>
    <w:basedOn w:val="Normal"/>
    <w:next w:val="Normal"/>
    <w:link w:val="Heading1Char"/>
    <w:uiPriority w:val="9"/>
    <w:qFormat/>
    <w:rsid w:val="002653D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3D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7E6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7DD7"/>
  </w:style>
  <w:style w:type="paragraph" w:styleId="Footer">
    <w:name w:val="footer"/>
    <w:basedOn w:val="Normal"/>
    <w:link w:val="FooterChar"/>
    <w:uiPriority w:val="99"/>
    <w:unhideWhenUsed/>
    <w:rsid w:val="00117D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7DD7"/>
  </w:style>
  <w:style w:type="paragraph" w:styleId="ListParagraph">
    <w:name w:val="List Paragraph"/>
    <w:basedOn w:val="Normal"/>
    <w:uiPriority w:val="34"/>
    <w:qFormat/>
    <w:rsid w:val="007379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653D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653D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246A7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E7090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A10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33704E"/>
  </w:style>
  <w:style w:type="table" w:styleId="TableGrid">
    <w:name w:val="Table Grid"/>
    <w:basedOn w:val="TableNormal"/>
    <w:uiPriority w:val="59"/>
    <w:rsid w:val="00BC299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0A3D2B"/>
    <w:rPr>
      <w:rFonts w:ascii="TimesNewRoman" w:hAnsi="TimesNewRoman" w:hint="default"/>
      <w:b w:val="0"/>
      <w:bCs w:val="0"/>
      <w:i w:val="0"/>
      <w:iCs w:val="0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76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76C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384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850D301-80A9-4338-9C23-73318A05B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7</TotalTime>
  <Pages>2</Pages>
  <Words>471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Nandan Raj</cp:lastModifiedBy>
  <cp:revision>37</cp:revision>
  <cp:lastPrinted>2017-09-10T19:12:00Z</cp:lastPrinted>
  <dcterms:created xsi:type="dcterms:W3CDTF">2018-04-03T11:41:00Z</dcterms:created>
  <dcterms:modified xsi:type="dcterms:W3CDTF">2018-05-17T10:17:00Z</dcterms:modified>
</cp:coreProperties>
</file>